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:rsidR="00932329" w:rsidRDefault="00932329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Pr="000F082C" w:rsidRDefault="000F082C" w:rsidP="00932329">
      <w:pPr>
        <w:jc w:val="center"/>
      </w:pPr>
    </w:p>
    <w:p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:rsidR="00932329" w:rsidRPr="00975CA7" w:rsidRDefault="00932329" w:rsidP="00932329">
      <w:pPr>
        <w:jc w:val="center"/>
        <w:rPr>
          <w:sz w:val="32"/>
          <w:szCs w:val="32"/>
        </w:rPr>
      </w:pPr>
    </w:p>
    <w:p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:rsidR="00932329" w:rsidRDefault="00932329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75CA7"/>
    <w:p w:rsidR="00975CA7" w:rsidRDefault="00975CA7" w:rsidP="00975CA7"/>
    <w:p w:rsidR="000F082C" w:rsidRDefault="000F082C" w:rsidP="00932329">
      <w:pPr>
        <w:jc w:val="center"/>
      </w:pPr>
    </w:p>
    <w:p w:rsidR="00932329" w:rsidRDefault="00932329" w:rsidP="00F64C7D"/>
    <w:p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Purpose: Test the implementation of the Website Content Manager</w:t>
      </w:r>
    </w:p>
    <w:p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Modules to Be Tested: Content Manager and related Website pages</w:t>
      </w:r>
    </w:p>
    <w:p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:rsidR="000F082C" w:rsidRPr="000F082C" w:rsidRDefault="000F082C" w:rsidP="000F082C">
      <w:pPr>
        <w:pStyle w:val="ListParagraph"/>
        <w:ind w:left="360"/>
        <w:rPr>
          <w:b/>
        </w:rPr>
      </w:pPr>
    </w:p>
    <w:p w:rsidR="00932329" w:rsidRDefault="00932329" w:rsidP="000F082C">
      <w:pPr>
        <w:pStyle w:val="ListParagraph"/>
        <w:spacing w:after="0" w:line="240" w:lineRule="auto"/>
        <w:ind w:left="360"/>
      </w:pPr>
      <w:r>
        <w:t>At the time of this writing, there is one known trouble report.</w:t>
      </w:r>
    </w:p>
    <w:p w:rsidR="00932329" w:rsidRDefault="00932329" w:rsidP="000F082C">
      <w:pPr>
        <w:pStyle w:val="ListParagraph"/>
        <w:numPr>
          <w:ilvl w:val="0"/>
          <w:numId w:val="2"/>
        </w:numPr>
        <w:spacing w:after="0" w:line="240" w:lineRule="auto"/>
      </w:pPr>
      <w:r>
        <w:t>The image slider needs exactly three visible image</w:t>
      </w:r>
      <w:r w:rsidR="00880A8C">
        <w:t xml:space="preserve">s in order to display on </w:t>
      </w:r>
      <w:proofErr w:type="gramStart"/>
      <w:r w:rsidR="00880A8C">
        <w:t xml:space="preserve">the </w:t>
      </w:r>
      <w:r>
        <w:t xml:space="preserve"> site</w:t>
      </w:r>
      <w:proofErr w:type="gramEnd"/>
      <w:r>
        <w:t>.</w:t>
      </w:r>
    </w:p>
    <w:p w:rsidR="000F082C" w:rsidRDefault="000F082C" w:rsidP="000F082C">
      <w:pPr>
        <w:pStyle w:val="ListParagraph"/>
        <w:spacing w:after="0" w:line="240" w:lineRule="auto"/>
      </w:pPr>
    </w:p>
    <w:p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:rsidR="00932329" w:rsidRDefault="00932329" w:rsidP="000F082C">
      <w:pPr>
        <w:spacing w:after="0" w:line="240" w:lineRule="auto"/>
      </w:pPr>
      <w:r>
        <w:t>The following Test Plan has been created using the requirements document and implementation experience. The Content Manager is aimed at designing a system that is able to easily make changes to the website.</w:t>
      </w:r>
    </w:p>
    <w:p w:rsidR="000F082C" w:rsidRDefault="000F082C" w:rsidP="000F082C">
      <w:pPr>
        <w:spacing w:after="0" w:line="240" w:lineRule="auto"/>
      </w:pPr>
    </w:p>
    <w:p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:rsidR="000F082C" w:rsidRDefault="000F082C" w:rsidP="000F082C">
      <w:pPr>
        <w:spacing w:after="0" w:line="240" w:lineRule="auto"/>
      </w:pPr>
    </w:p>
    <w:p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:rsidR="000F082C" w:rsidRDefault="000F082C" w:rsidP="000F082C">
      <w:pPr>
        <w:spacing w:after="0" w:line="240" w:lineRule="auto"/>
      </w:pPr>
    </w:p>
    <w:p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:rsidTr="000778F0">
        <w:tc>
          <w:tcPr>
            <w:tcW w:w="4681" w:type="dxa"/>
          </w:tcPr>
          <w:p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:rsidTr="000778F0">
        <w:tc>
          <w:tcPr>
            <w:tcW w:w="4681" w:type="dxa"/>
          </w:tcPr>
          <w:p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:rsidR="00BA2D82" w:rsidRDefault="000778F0" w:rsidP="000F082C">
            <w:r>
              <w:t>1</w:t>
            </w:r>
          </w:p>
        </w:tc>
      </w:tr>
      <w:tr w:rsidR="00BA2D82" w:rsidTr="000778F0">
        <w:tc>
          <w:tcPr>
            <w:tcW w:w="4681" w:type="dxa"/>
          </w:tcPr>
          <w:p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2</w:t>
            </w:r>
          </w:p>
        </w:tc>
      </w:tr>
      <w:tr w:rsidR="00BA2D82" w:rsidTr="000778F0">
        <w:tc>
          <w:tcPr>
            <w:tcW w:w="4681" w:type="dxa"/>
          </w:tcPr>
          <w:p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3</w:t>
            </w:r>
          </w:p>
        </w:tc>
      </w:tr>
      <w:tr w:rsidR="00BA2D82" w:rsidTr="000778F0">
        <w:tc>
          <w:tcPr>
            <w:tcW w:w="4681" w:type="dxa"/>
          </w:tcPr>
          <w:p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4</w:t>
            </w:r>
          </w:p>
        </w:tc>
      </w:tr>
      <w:tr w:rsidR="00CD4826" w:rsidTr="000778F0">
        <w:tc>
          <w:tcPr>
            <w:tcW w:w="4681" w:type="dxa"/>
          </w:tcPr>
          <w:p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CD4826" w:rsidRDefault="000778F0" w:rsidP="000F082C">
            <w:r>
              <w:t>5</w:t>
            </w:r>
          </w:p>
        </w:tc>
      </w:tr>
    </w:tbl>
    <w:p w:rsidR="00BA2D82" w:rsidRDefault="00BA2D82" w:rsidP="000F082C">
      <w:pPr>
        <w:spacing w:after="0" w:line="240" w:lineRule="auto"/>
      </w:pPr>
    </w:p>
    <w:p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:rsidR="000F082C" w:rsidRDefault="000F082C" w:rsidP="000F082C">
      <w:pPr>
        <w:spacing w:after="0" w:line="240" w:lineRule="auto"/>
      </w:pPr>
    </w:p>
    <w:p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:rsidR="000F082C" w:rsidRDefault="000F082C" w:rsidP="000F082C">
      <w:pPr>
        <w:spacing w:after="0" w:line="240" w:lineRule="auto"/>
      </w:pPr>
    </w:p>
    <w:p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:rsidR="00132175" w:rsidRDefault="00132175" w:rsidP="00132175">
      <w:pPr>
        <w:spacing w:after="0" w:line="240" w:lineRule="auto"/>
      </w:pPr>
    </w:p>
    <w:p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:rsidR="00132175" w:rsidRDefault="00132175" w:rsidP="00132175">
      <w:pPr>
        <w:spacing w:after="0" w:line="240" w:lineRule="auto"/>
      </w:pPr>
    </w:p>
    <w:p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the drop down list, navigation bar, 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Check the navigation of the drop down list, navigation bar, and home icon on </w:t>
      </w:r>
      <w:r>
        <w:t>test site</w:t>
      </w:r>
    </w:p>
    <w:p w:rsidR="00132175" w:rsidRDefault="00132175" w:rsidP="00132175">
      <w:pPr>
        <w:spacing w:after="0" w:line="240" w:lineRule="auto"/>
      </w:pPr>
    </w:p>
    <w:p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 xml:space="preserve">insert, toggle, and delete </w:t>
      </w:r>
      <w:r>
        <w:t xml:space="preserve">for the </w:t>
      </w:r>
      <w:r w:rsidR="00411C63">
        <w:t>About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 xml:space="preserve">insert,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:rsidR="00411C63" w:rsidRDefault="00411C63" w:rsidP="00411C63">
      <w:pPr>
        <w:pStyle w:val="ListParagraph"/>
        <w:spacing w:after="0" w:line="240" w:lineRule="auto"/>
      </w:pPr>
    </w:p>
    <w:p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 xml:space="preserve">insert, toggle, and delete </w:t>
      </w:r>
      <w:r>
        <w:t xml:space="preserve">for the </w:t>
      </w:r>
      <w:r w:rsidR="00411C63">
        <w:t>Article’s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</w:t>
      </w:r>
      <w:r w:rsidR="00025CC0">
        <w:t xml:space="preserve">nsert, </w:t>
      </w:r>
      <w:r w:rsidR="00025CC0">
        <w:t>t</w:t>
      </w:r>
      <w:r w:rsidR="00025CC0">
        <w:t xml:space="preserve">oggle, and </w:t>
      </w:r>
      <w:r w:rsidR="00025CC0">
        <w:t>d</w:t>
      </w:r>
      <w:r w:rsidR="00025CC0">
        <w:t xml:space="preserve">elete </w:t>
      </w:r>
      <w:r>
        <w:t xml:space="preserve">for the </w:t>
      </w:r>
      <w:r w:rsidR="00411C63">
        <w:t>Blog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:rsidR="005F0948" w:rsidRDefault="005F0948" w:rsidP="005F0948">
      <w:r>
        <w:t>Testing wil</w:t>
      </w:r>
      <w:r w:rsidR="00C17741">
        <w:t>l be completed by April 27, 2018</w:t>
      </w:r>
      <w:r>
        <w:t>.</w:t>
      </w: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:rsidR="000A1EBC" w:rsidRDefault="00472396" w:rsidP="005F0948">
      <w:r>
        <w:t>No external people will be part of this testing. This process includes testing of all components.</w:t>
      </w: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:rsidR="00132175" w:rsidRDefault="007717EE" w:rsidP="005F0948">
      <w:r>
        <w:t>No known security procedures are known as of the time of this writing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:rsidR="00132175" w:rsidRDefault="00132175" w:rsidP="00132175">
      <w:pPr>
        <w:spacing w:after="0" w:line="240" w:lineRule="auto"/>
        <w:ind w:firstLine="720"/>
      </w:pPr>
    </w:p>
    <w:p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 Toggle, and</w:t>
      </w:r>
      <w:r w:rsidR="00C326D8">
        <w:t xml:space="preserve"> Delete </w:t>
      </w:r>
      <w:r w:rsidR="00472396">
        <w:t>functionalities.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 xml:space="preserve">Insert, Toggle, and Delete </w:t>
      </w:r>
      <w:r w:rsidR="00472396">
        <w:t>functionalities.</w:t>
      </w:r>
    </w:p>
    <w:p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 xml:space="preserve">Insert, Toggle, and Delete </w:t>
      </w:r>
      <w:r w:rsidR="00472396">
        <w:t>functionalities.</w:t>
      </w:r>
    </w:p>
    <w:p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 xml:space="preserve">Insert, Toggle, and Delete </w:t>
      </w:r>
      <w:r w:rsidR="00472396">
        <w:t>functionalities.</w:t>
      </w:r>
    </w:p>
    <w:p w:rsidR="00132175" w:rsidRDefault="00132175" w:rsidP="00132175">
      <w:pPr>
        <w:spacing w:after="0" w:line="240" w:lineRule="auto"/>
      </w:pPr>
    </w:p>
    <w:p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:rsidR="00132175" w:rsidRDefault="00132175" w:rsidP="007717EE"/>
    <w:p w:rsidR="00132175" w:rsidRDefault="00132175" w:rsidP="007717EE"/>
    <w:p w:rsidR="00132175" w:rsidRDefault="00132175" w:rsidP="007717EE"/>
    <w:p w:rsidR="00132175" w:rsidRDefault="00132175" w:rsidP="007717EE"/>
    <w:p w:rsidR="007717EE" w:rsidRDefault="007717EE" w:rsidP="007717EE"/>
    <w:p w:rsidR="00132175" w:rsidRDefault="00132175" w:rsidP="007717EE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9"/>
        <w:gridCol w:w="2650"/>
        <w:gridCol w:w="1524"/>
        <w:gridCol w:w="1165"/>
        <w:gridCol w:w="1802"/>
        <w:gridCol w:w="700"/>
        <w:gridCol w:w="750"/>
      </w:tblGrid>
      <w:tr w:rsidR="005E540A" w:rsidTr="000812EA">
        <w:tc>
          <w:tcPr>
            <w:tcW w:w="3532" w:type="dxa"/>
            <w:gridSpan w:val="2"/>
          </w:tcPr>
          <w:p w:rsidR="005E540A" w:rsidRDefault="005E540A" w:rsidP="000812EA">
            <w:r>
              <w:t>Test no:</w:t>
            </w:r>
          </w:p>
          <w:p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:rsidR="005E540A" w:rsidRDefault="005E540A" w:rsidP="000812EA">
            <w:r>
              <w:t>Function:</w:t>
            </w:r>
          </w:p>
          <w:p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:rsidR="005E540A" w:rsidRDefault="009A666D" w:rsidP="000812EA">
            <w:r>
              <w:t>Sub Test 1:</w:t>
            </w:r>
          </w:p>
          <w:p w:rsidR="009A666D" w:rsidRDefault="009A666D" w:rsidP="000812EA">
            <w:r>
              <w:t>Drop Down List, Navigation Bar, and Home Icon</w:t>
            </w:r>
          </w:p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:rsidR="005E540A" w:rsidRDefault="005E540A" w:rsidP="000812EA">
            <w:r>
              <w:t>FAIL</w:t>
            </w:r>
          </w:p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1</w:t>
            </w:r>
          </w:p>
        </w:tc>
        <w:tc>
          <w:tcPr>
            <w:tcW w:w="2759" w:type="dxa"/>
          </w:tcPr>
          <w:p w:rsidR="005E540A" w:rsidRDefault="005E540A" w:rsidP="00880A8C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880A8C">
              <w:t xml:space="preserve"> </w:t>
            </w:r>
            <w:r>
              <w:t>test/</w:t>
            </w:r>
            <w:r w:rsidR="00272CBE">
              <w:t xml:space="preserve"> and log in</w:t>
            </w:r>
          </w:p>
        </w:tc>
        <w:tc>
          <w:tcPr>
            <w:tcW w:w="1533" w:type="dxa"/>
          </w:tcPr>
          <w:p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2</w:t>
            </w:r>
          </w:p>
        </w:tc>
        <w:tc>
          <w:tcPr>
            <w:tcW w:w="2759" w:type="dxa"/>
          </w:tcPr>
          <w:p w:rsidR="005E540A" w:rsidRDefault="00272CBE" w:rsidP="000812EA">
            <w:r>
              <w:t>Select Career Opportunities from the drop down list and click submit</w:t>
            </w:r>
          </w:p>
        </w:tc>
        <w:tc>
          <w:tcPr>
            <w:tcW w:w="1533" w:type="dxa"/>
          </w:tcPr>
          <w:p w:rsidR="005E540A" w:rsidRDefault="005E540A" w:rsidP="00272CBE">
            <w:r>
              <w:t>Redirect</w:t>
            </w:r>
            <w:r w:rsidR="00272CBE">
              <w:t xml:space="preserve"> to career opportunities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3</w:t>
            </w:r>
          </w:p>
        </w:tc>
        <w:tc>
          <w:tcPr>
            <w:tcW w:w="2759" w:type="dxa"/>
          </w:tcPr>
          <w:p w:rsidR="005E540A" w:rsidRDefault="00272CBE" w:rsidP="00880A8C">
            <w:r>
              <w:t xml:space="preserve">Click on </w:t>
            </w:r>
            <w:r w:rsidR="00880A8C">
              <w:t>Faculty 1</w:t>
            </w:r>
            <w:r>
              <w:t>in the navigation bar</w:t>
            </w:r>
          </w:p>
        </w:tc>
        <w:tc>
          <w:tcPr>
            <w:tcW w:w="1533" w:type="dxa"/>
          </w:tcPr>
          <w:p w:rsidR="005E540A" w:rsidRDefault="005E540A" w:rsidP="00272CBE">
            <w:r>
              <w:t xml:space="preserve">Redirect to </w:t>
            </w:r>
            <w:r w:rsidR="001E3FEF">
              <w:t>Faculty 1</w:t>
            </w:r>
            <w:r>
              <w:t xml:space="preserve">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4</w:t>
            </w:r>
          </w:p>
        </w:tc>
        <w:tc>
          <w:tcPr>
            <w:tcW w:w="2759" w:type="dxa"/>
          </w:tcPr>
          <w:p w:rsidR="005E540A" w:rsidRDefault="00272CBE" w:rsidP="00880A8C">
            <w:r>
              <w:t xml:space="preserve">Click the </w:t>
            </w:r>
            <w:r w:rsidR="001E3FEF">
              <w:t xml:space="preserve"> </w:t>
            </w:r>
            <w:r>
              <w:t xml:space="preserve"> logo in the top left corner from </w:t>
            </w:r>
            <w:r w:rsidR="00880A8C">
              <w:t xml:space="preserve">Faculty 1 </w:t>
            </w:r>
            <w:r>
              <w:t>page</w:t>
            </w:r>
          </w:p>
        </w:tc>
        <w:tc>
          <w:tcPr>
            <w:tcW w:w="1533" w:type="dxa"/>
          </w:tcPr>
          <w:p w:rsidR="005E540A" w:rsidRDefault="00272CBE" w:rsidP="000812EA">
            <w:r>
              <w:t>Redirect to index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5</w:t>
            </w:r>
          </w:p>
        </w:tc>
        <w:tc>
          <w:tcPr>
            <w:tcW w:w="2759" w:type="dxa"/>
          </w:tcPr>
          <w:p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</w:tbl>
    <w:p w:rsidR="005E540A" w:rsidRDefault="005E540A" w:rsidP="007717EE"/>
    <w:p w:rsidR="00132175" w:rsidRDefault="00132175" w:rsidP="007717EE"/>
    <w:p w:rsidR="00132175" w:rsidRDefault="008757CD" w:rsidP="007717EE">
      <w:r>
        <w:lastRenderedPageBreak/>
        <w:t xml:space="preserve">============ </w:t>
      </w:r>
      <w:r>
        <w:t>Here’</w:t>
      </w:r>
      <w:r w:rsidR="004C39B0">
        <w:t>s an example test case for the about page:</w:t>
      </w:r>
      <w:r>
        <w:t xml:space="preserve"> 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D24383" w:rsidTr="00D24383">
        <w:tc>
          <w:tcPr>
            <w:tcW w:w="3580" w:type="dxa"/>
            <w:gridSpan w:val="2"/>
          </w:tcPr>
          <w:p w:rsidR="00272CBE" w:rsidRDefault="00272CBE" w:rsidP="000812EA">
            <w:r>
              <w:t>Test no:</w:t>
            </w:r>
          </w:p>
          <w:p w:rsidR="00272CBE" w:rsidRDefault="00BD54CF" w:rsidP="000812EA">
            <w:pPr>
              <w:jc w:val="center"/>
            </w:pPr>
            <w:r>
              <w:t>2</w:t>
            </w:r>
          </w:p>
        </w:tc>
        <w:tc>
          <w:tcPr>
            <w:tcW w:w="5996" w:type="dxa"/>
            <w:gridSpan w:val="5"/>
          </w:tcPr>
          <w:p w:rsidR="00272CBE" w:rsidRDefault="00272CBE" w:rsidP="000812EA">
            <w:r>
              <w:t>Function:</w:t>
            </w:r>
          </w:p>
          <w:p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:rsidR="00272CBE" w:rsidRDefault="00272CBE" w:rsidP="000812EA">
            <w:r>
              <w:t>Sub Test 1:</w:t>
            </w:r>
          </w:p>
          <w:p w:rsidR="00272CBE" w:rsidRDefault="002914E6" w:rsidP="002914E6">
            <w:r>
              <w:t>About</w:t>
            </w:r>
          </w:p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Step no</w:t>
            </w:r>
          </w:p>
        </w:tc>
        <w:tc>
          <w:tcPr>
            <w:tcW w:w="2813" w:type="dxa"/>
          </w:tcPr>
          <w:p w:rsidR="00272CBE" w:rsidRDefault="00272CBE" w:rsidP="000812EA">
            <w:r>
              <w:t>Operator Action</w:t>
            </w:r>
          </w:p>
        </w:tc>
        <w:tc>
          <w:tcPr>
            <w:tcW w:w="1523" w:type="dxa"/>
          </w:tcPr>
          <w:p w:rsidR="00272CBE" w:rsidRDefault="00272CBE" w:rsidP="000812EA">
            <w:r>
              <w:t>Expected Results</w:t>
            </w:r>
          </w:p>
        </w:tc>
        <w:tc>
          <w:tcPr>
            <w:tcW w:w="1166" w:type="dxa"/>
          </w:tcPr>
          <w:p w:rsidR="00272CBE" w:rsidRDefault="00272CBE" w:rsidP="000812EA">
            <w:r>
              <w:t>Evaluation Criteria</w:t>
            </w:r>
          </w:p>
        </w:tc>
        <w:tc>
          <w:tcPr>
            <w:tcW w:w="1845" w:type="dxa"/>
          </w:tcPr>
          <w:p w:rsidR="00272CBE" w:rsidRDefault="00272CBE" w:rsidP="000812EA">
            <w:r>
              <w:t>Observed Results</w:t>
            </w:r>
          </w:p>
        </w:tc>
        <w:tc>
          <w:tcPr>
            <w:tcW w:w="702" w:type="dxa"/>
          </w:tcPr>
          <w:p w:rsidR="00272CBE" w:rsidRDefault="00272CBE" w:rsidP="000812EA">
            <w:r>
              <w:t>PASS</w:t>
            </w:r>
          </w:p>
        </w:tc>
        <w:tc>
          <w:tcPr>
            <w:tcW w:w="760" w:type="dxa"/>
          </w:tcPr>
          <w:p w:rsidR="00272CBE" w:rsidRDefault="00272CBE" w:rsidP="000812EA">
            <w:r>
              <w:t>FAIL</w:t>
            </w:r>
          </w:p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1</w:t>
            </w:r>
          </w:p>
        </w:tc>
        <w:tc>
          <w:tcPr>
            <w:tcW w:w="2813" w:type="dxa"/>
          </w:tcPr>
          <w:p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1523" w:type="dxa"/>
          </w:tcPr>
          <w:p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2</w:t>
            </w:r>
          </w:p>
        </w:tc>
        <w:tc>
          <w:tcPr>
            <w:tcW w:w="2813" w:type="dxa"/>
          </w:tcPr>
          <w:p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1523" w:type="dxa"/>
          </w:tcPr>
          <w:p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</w:t>
            </w:r>
            <w:r w:rsidR="003017D7">
              <w:t>with “Is active”</w:t>
            </w:r>
            <w:r w:rsidR="003017D7">
              <w:t xml:space="preserve">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3</w:t>
            </w:r>
          </w:p>
        </w:tc>
        <w:tc>
          <w:tcPr>
            <w:tcW w:w="2813" w:type="dxa"/>
          </w:tcPr>
          <w:p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1523" w:type="dxa"/>
          </w:tcPr>
          <w:p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4</w:t>
            </w:r>
          </w:p>
        </w:tc>
        <w:tc>
          <w:tcPr>
            <w:tcW w:w="2813" w:type="dxa"/>
          </w:tcPr>
          <w:p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1523" w:type="dxa"/>
          </w:tcPr>
          <w:p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>d no longer be in the database, and will not be displayed on the preview panel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</w:tbl>
    <w:p w:rsidR="00132175" w:rsidRDefault="00132175" w:rsidP="007717EE"/>
    <w:p w:rsidR="00132175" w:rsidRDefault="00132175" w:rsidP="007717EE"/>
    <w:p w:rsidR="00132175" w:rsidRDefault="00132175" w:rsidP="007717EE"/>
    <w:p w:rsidR="00D24383" w:rsidRDefault="00D24383" w:rsidP="007717EE"/>
    <w:p w:rsidR="00132175" w:rsidRDefault="00132175" w:rsidP="007717EE"/>
    <w:p w:rsidR="00132175" w:rsidRDefault="00245E9C" w:rsidP="007717EE">
      <w:r>
        <w:t>============ I didn’t do any of the ones below</w:t>
      </w:r>
      <w:r w:rsidR="00166F76">
        <w:t xml:space="preserve"> -JPD</w:t>
      </w:r>
      <w:r>
        <w:t xml:space="preserve"> ==============</w:t>
      </w:r>
    </w:p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2721"/>
        <w:gridCol w:w="1499"/>
        <w:gridCol w:w="1165"/>
        <w:gridCol w:w="1770"/>
        <w:gridCol w:w="698"/>
        <w:gridCol w:w="744"/>
      </w:tblGrid>
      <w:tr w:rsidR="00D24383" w:rsidTr="000812EA">
        <w:tc>
          <w:tcPr>
            <w:tcW w:w="3580" w:type="dxa"/>
            <w:gridSpan w:val="2"/>
          </w:tcPr>
          <w:p w:rsidR="00D24383" w:rsidRDefault="00D24383" w:rsidP="000812EA">
            <w:r>
              <w:t>Test no:</w:t>
            </w:r>
          </w:p>
          <w:p w:rsidR="00D24383" w:rsidRDefault="00D24383" w:rsidP="000812EA">
            <w:pPr>
              <w:jc w:val="center"/>
            </w:pPr>
            <w:r>
              <w:t>1</w:t>
            </w:r>
          </w:p>
        </w:tc>
        <w:tc>
          <w:tcPr>
            <w:tcW w:w="5996" w:type="dxa"/>
            <w:gridSpan w:val="5"/>
          </w:tcPr>
          <w:p w:rsidR="00D24383" w:rsidRDefault="00D24383" w:rsidP="000812EA">
            <w:r>
              <w:t>Function:</w:t>
            </w:r>
          </w:p>
          <w:p w:rsidR="00D24383" w:rsidRDefault="00D24383" w:rsidP="000812EA">
            <w:r>
              <w:t>Job Insert, Edit, and Delete             TEST GROUP 4</w:t>
            </w:r>
          </w:p>
          <w:p w:rsidR="00D24383" w:rsidRDefault="00D24383" w:rsidP="000812EA">
            <w:r>
              <w:t>Sub Test 1:</w:t>
            </w:r>
          </w:p>
          <w:p w:rsidR="00D24383" w:rsidRDefault="00D24383" w:rsidP="000812EA">
            <w:r>
              <w:t>Career Opportunities</w:t>
            </w:r>
          </w:p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Step no</w:t>
            </w:r>
          </w:p>
        </w:tc>
        <w:tc>
          <w:tcPr>
            <w:tcW w:w="2813" w:type="dxa"/>
          </w:tcPr>
          <w:p w:rsidR="00D24383" w:rsidRDefault="00D24383" w:rsidP="000812EA">
            <w:r>
              <w:t>Operator Action</w:t>
            </w:r>
          </w:p>
        </w:tc>
        <w:tc>
          <w:tcPr>
            <w:tcW w:w="1523" w:type="dxa"/>
          </w:tcPr>
          <w:p w:rsidR="00D24383" w:rsidRDefault="00D24383" w:rsidP="000812EA">
            <w:r>
              <w:t>Expected Results</w:t>
            </w:r>
          </w:p>
        </w:tc>
        <w:tc>
          <w:tcPr>
            <w:tcW w:w="1166" w:type="dxa"/>
          </w:tcPr>
          <w:p w:rsidR="00D24383" w:rsidRDefault="00D24383" w:rsidP="000812EA">
            <w:r>
              <w:t>Evaluation Criteria</w:t>
            </w:r>
          </w:p>
        </w:tc>
        <w:tc>
          <w:tcPr>
            <w:tcW w:w="1845" w:type="dxa"/>
          </w:tcPr>
          <w:p w:rsidR="00D24383" w:rsidRDefault="00D24383" w:rsidP="000812EA">
            <w:r>
              <w:t>Observed Results</w:t>
            </w:r>
          </w:p>
        </w:tc>
        <w:tc>
          <w:tcPr>
            <w:tcW w:w="702" w:type="dxa"/>
          </w:tcPr>
          <w:p w:rsidR="00D24383" w:rsidRDefault="00D24383" w:rsidP="000812EA">
            <w:r>
              <w:t>PASS</w:t>
            </w:r>
          </w:p>
        </w:tc>
        <w:tc>
          <w:tcPr>
            <w:tcW w:w="760" w:type="dxa"/>
          </w:tcPr>
          <w:p w:rsidR="00D24383" w:rsidRDefault="00D24383" w:rsidP="000812EA">
            <w:r>
              <w:t>FAIL</w:t>
            </w:r>
          </w:p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1</w:t>
            </w:r>
          </w:p>
        </w:tc>
        <w:tc>
          <w:tcPr>
            <w:tcW w:w="2813" w:type="dxa"/>
          </w:tcPr>
          <w:p w:rsidR="00D24383" w:rsidRDefault="00D24383" w:rsidP="00D24383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Career Opportunities page</w:t>
            </w:r>
          </w:p>
        </w:tc>
        <w:tc>
          <w:tcPr>
            <w:tcW w:w="1523" w:type="dxa"/>
          </w:tcPr>
          <w:p w:rsidR="00D24383" w:rsidRDefault="00D24383" w:rsidP="00D24383">
            <w:r>
              <w:t>Redirect to Career page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2</w:t>
            </w:r>
          </w:p>
        </w:tc>
        <w:tc>
          <w:tcPr>
            <w:tcW w:w="2813" w:type="dxa"/>
          </w:tcPr>
          <w:p w:rsidR="00D24383" w:rsidRDefault="00D24383" w:rsidP="000812EA">
            <w:r>
              <w:t>Insert “</w:t>
            </w:r>
            <w:r w:rsidR="00DD76B9">
              <w:t>Test Company”, “Test Position”, “Test Location”, “This is a test description”,”123-456-7890”, “</w:t>
            </w:r>
            <w:proofErr w:type="spellStart"/>
            <w:r w:rsidR="00DD76B9" w:rsidRPr="00DD76B9">
              <w:t>test@test.test</w:t>
            </w:r>
            <w:proofErr w:type="spellEnd"/>
            <w:r w:rsidR="00DD76B9">
              <w:t>”, “4/15/2015” as a visible career by typing into the corresponding fields and clicking submit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The new </w:t>
            </w:r>
            <w:r w:rsidR="00DD76B9">
              <w:t>job</w:t>
            </w:r>
            <w:r>
              <w:t xml:space="preserve"> is added to the database, the result can be seen from the </w:t>
            </w:r>
            <w:r w:rsidR="00DD76B9">
              <w:t>Career</w:t>
            </w:r>
            <w:r>
              <w:t xml:space="preserve"> page and the </w:t>
            </w:r>
            <w:r w:rsidR="001E3FEF">
              <w:t xml:space="preserve"> </w:t>
            </w:r>
            <w:r>
              <w:t xml:space="preserve"> </w:t>
            </w:r>
            <w:r w:rsidR="00DD76B9">
              <w:t>Career</w:t>
            </w:r>
            <w:r>
              <w:t xml:space="preserve"> page 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3</w:t>
            </w:r>
          </w:p>
        </w:tc>
        <w:tc>
          <w:tcPr>
            <w:tcW w:w="2813" w:type="dxa"/>
          </w:tcPr>
          <w:p w:rsidR="00D24383" w:rsidRDefault="00D24383" w:rsidP="000812EA">
            <w:r>
              <w:t>Edit the</w:t>
            </w:r>
            <w:r w:rsidR="00DD76B9">
              <w:t xml:space="preserve"> job by replacing the words “Test” with the word “Real” by clicking edit next to the job, revising the information, and then clicking submit</w:t>
            </w:r>
            <w:r>
              <w:t xml:space="preserve"> 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Redirected to an edit page and then back to the </w:t>
            </w:r>
            <w:r w:rsidR="00DD76B9">
              <w:t>Career</w:t>
            </w:r>
            <w:r>
              <w:t xml:space="preserve"> page. The </w:t>
            </w:r>
            <w:r w:rsidR="00DD76B9">
              <w:t>job</w:t>
            </w:r>
            <w:r>
              <w:t xml:space="preserve"> information is altered in the database, results can be seen from </w:t>
            </w:r>
            <w:r w:rsidR="00DD76B9">
              <w:t>Career</w:t>
            </w:r>
            <w:r>
              <w:t xml:space="preserve">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4</w:t>
            </w:r>
          </w:p>
        </w:tc>
        <w:tc>
          <w:tcPr>
            <w:tcW w:w="2813" w:type="dxa"/>
          </w:tcPr>
          <w:p w:rsidR="00D24383" w:rsidRDefault="00D24383" w:rsidP="00DD76B9">
            <w:r>
              <w:t xml:space="preserve">Delete the </w:t>
            </w:r>
            <w:r w:rsidR="00DD76B9">
              <w:t>job</w:t>
            </w:r>
            <w:r>
              <w:t xml:space="preserve"> by clicking the delete button next to the </w:t>
            </w:r>
            <w:r w:rsidR="00DD76B9">
              <w:t>job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The </w:t>
            </w:r>
            <w:r w:rsidR="00DD76B9">
              <w:t>job</w:t>
            </w:r>
            <w:r>
              <w:t xml:space="preserve"> should no longer be in the database. The result can be seen from the </w:t>
            </w:r>
            <w:r w:rsidR="00DD76B9">
              <w:t>Career</w:t>
            </w:r>
            <w:r>
              <w:t xml:space="preserve">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</w:tbl>
    <w:p w:rsidR="00D24383" w:rsidRDefault="00D24383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2721"/>
        <w:gridCol w:w="1499"/>
        <w:gridCol w:w="1165"/>
        <w:gridCol w:w="1770"/>
        <w:gridCol w:w="698"/>
        <w:gridCol w:w="744"/>
      </w:tblGrid>
      <w:tr w:rsidR="00DD76B9" w:rsidTr="000812EA">
        <w:tc>
          <w:tcPr>
            <w:tcW w:w="3580" w:type="dxa"/>
            <w:gridSpan w:val="2"/>
          </w:tcPr>
          <w:p w:rsidR="00DD76B9" w:rsidRDefault="00DD76B9" w:rsidP="000812EA">
            <w:r>
              <w:t>Test no:</w:t>
            </w:r>
          </w:p>
          <w:p w:rsidR="00DD76B9" w:rsidRDefault="00DD76B9" w:rsidP="000812EA">
            <w:pPr>
              <w:jc w:val="center"/>
            </w:pPr>
            <w:r>
              <w:t>2</w:t>
            </w:r>
          </w:p>
        </w:tc>
        <w:tc>
          <w:tcPr>
            <w:tcW w:w="5996" w:type="dxa"/>
            <w:gridSpan w:val="5"/>
          </w:tcPr>
          <w:p w:rsidR="00DD76B9" w:rsidRDefault="00DD76B9" w:rsidP="000812EA">
            <w:r>
              <w:t>Function:</w:t>
            </w:r>
          </w:p>
          <w:p w:rsidR="00DD76B9" w:rsidRDefault="00DD76B9" w:rsidP="000812EA">
            <w:r>
              <w:t>Job Insert, Edit, and Delete             TEST GROUP 4</w:t>
            </w:r>
          </w:p>
          <w:p w:rsidR="00DD76B9" w:rsidRDefault="00DD76B9" w:rsidP="000812EA">
            <w:r>
              <w:t>Sub Test 2:</w:t>
            </w:r>
          </w:p>
          <w:p w:rsidR="00DD76B9" w:rsidRDefault="00DD76B9" w:rsidP="000812EA">
            <w:r>
              <w:t>Internship Opportunities</w:t>
            </w:r>
          </w:p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Step no</w:t>
            </w:r>
          </w:p>
        </w:tc>
        <w:tc>
          <w:tcPr>
            <w:tcW w:w="2813" w:type="dxa"/>
          </w:tcPr>
          <w:p w:rsidR="00DD76B9" w:rsidRDefault="00DD76B9" w:rsidP="000812EA">
            <w:r>
              <w:t>Operator Action</w:t>
            </w:r>
          </w:p>
        </w:tc>
        <w:tc>
          <w:tcPr>
            <w:tcW w:w="1523" w:type="dxa"/>
          </w:tcPr>
          <w:p w:rsidR="00DD76B9" w:rsidRDefault="00DD76B9" w:rsidP="000812EA">
            <w:r>
              <w:t>Expected Results</w:t>
            </w:r>
          </w:p>
        </w:tc>
        <w:tc>
          <w:tcPr>
            <w:tcW w:w="1166" w:type="dxa"/>
          </w:tcPr>
          <w:p w:rsidR="00DD76B9" w:rsidRDefault="00DD76B9" w:rsidP="000812EA">
            <w:r>
              <w:t>Evaluation Criteria</w:t>
            </w:r>
          </w:p>
        </w:tc>
        <w:tc>
          <w:tcPr>
            <w:tcW w:w="1845" w:type="dxa"/>
          </w:tcPr>
          <w:p w:rsidR="00DD76B9" w:rsidRDefault="00DD76B9" w:rsidP="000812EA">
            <w:r>
              <w:t>Observed Results</w:t>
            </w:r>
          </w:p>
        </w:tc>
        <w:tc>
          <w:tcPr>
            <w:tcW w:w="702" w:type="dxa"/>
          </w:tcPr>
          <w:p w:rsidR="00DD76B9" w:rsidRDefault="00DD76B9" w:rsidP="000812EA">
            <w:r>
              <w:t>PASS</w:t>
            </w:r>
          </w:p>
        </w:tc>
        <w:tc>
          <w:tcPr>
            <w:tcW w:w="760" w:type="dxa"/>
          </w:tcPr>
          <w:p w:rsidR="00DD76B9" w:rsidRDefault="00DD76B9" w:rsidP="000812EA">
            <w:r>
              <w:t>FAIL</w:t>
            </w:r>
          </w:p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1</w:t>
            </w:r>
          </w:p>
        </w:tc>
        <w:tc>
          <w:tcPr>
            <w:tcW w:w="2813" w:type="dxa"/>
          </w:tcPr>
          <w:p w:rsidR="00DD76B9" w:rsidRDefault="00DD76B9" w:rsidP="00DD76B9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Internship Opportunities page</w:t>
            </w:r>
          </w:p>
        </w:tc>
        <w:tc>
          <w:tcPr>
            <w:tcW w:w="1523" w:type="dxa"/>
          </w:tcPr>
          <w:p w:rsidR="00DD76B9" w:rsidRDefault="00DD76B9" w:rsidP="00DD76B9">
            <w:r>
              <w:t>Redirect to Internship page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2</w:t>
            </w:r>
          </w:p>
        </w:tc>
        <w:tc>
          <w:tcPr>
            <w:tcW w:w="2813" w:type="dxa"/>
          </w:tcPr>
          <w:p w:rsidR="00DD76B9" w:rsidRDefault="00DD76B9" w:rsidP="000812EA">
            <w:r>
              <w:t>Insert “Test Company”, “Test Position”, “Test Location”, “This is a test description”,”123-456-7890”, “</w:t>
            </w:r>
            <w:proofErr w:type="spellStart"/>
            <w:r w:rsidRPr="00DD76B9">
              <w:t>test@test.test</w:t>
            </w:r>
            <w:proofErr w:type="spellEnd"/>
            <w:r>
              <w:t>”, “4/15/2015” as a visible career by typing into the corresponding fields and clicking submit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The new job is added to the database, the result can be seen from the Internship page and the </w:t>
            </w:r>
            <w:r w:rsidR="001E3FEF">
              <w:t xml:space="preserve"> </w:t>
            </w:r>
            <w:r>
              <w:t xml:space="preserve"> Career page 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3</w:t>
            </w:r>
          </w:p>
        </w:tc>
        <w:tc>
          <w:tcPr>
            <w:tcW w:w="2813" w:type="dxa"/>
          </w:tcPr>
          <w:p w:rsidR="00DD76B9" w:rsidRDefault="00DD76B9" w:rsidP="000812EA">
            <w:r>
              <w:t xml:space="preserve">Edit the job by replacing the words “Test” with the word “Real” by clicking edit next to the job, revising the information, and then clicking submit 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Redirected to an edit page and then back to the Internship page. The job information is altered in the database, results can be seen from Internship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4</w:t>
            </w:r>
          </w:p>
        </w:tc>
        <w:tc>
          <w:tcPr>
            <w:tcW w:w="2813" w:type="dxa"/>
          </w:tcPr>
          <w:p w:rsidR="00DD76B9" w:rsidRDefault="00DD76B9" w:rsidP="000812EA">
            <w:r>
              <w:t>Delete the job by clicking the delete button next to the job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The job should no longer be in the database. The result can be seen from the Internship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</w:tbl>
    <w:p w:rsidR="00DD76B9" w:rsidRDefault="00DD76B9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8"/>
        <w:gridCol w:w="2754"/>
        <w:gridCol w:w="1494"/>
        <w:gridCol w:w="1165"/>
        <w:gridCol w:w="1752"/>
        <w:gridCol w:w="697"/>
        <w:gridCol w:w="740"/>
      </w:tblGrid>
      <w:tr w:rsidR="00D20976" w:rsidTr="000812EA">
        <w:tc>
          <w:tcPr>
            <w:tcW w:w="3580" w:type="dxa"/>
            <w:gridSpan w:val="2"/>
          </w:tcPr>
          <w:p w:rsidR="00D20976" w:rsidRDefault="00D20976" w:rsidP="000812EA">
            <w:r>
              <w:t>Test no:</w:t>
            </w:r>
          </w:p>
          <w:p w:rsidR="00D20976" w:rsidRDefault="00D20976" w:rsidP="000812EA">
            <w:pPr>
              <w:jc w:val="center"/>
            </w:pPr>
            <w:r>
              <w:t>1</w:t>
            </w:r>
          </w:p>
        </w:tc>
        <w:tc>
          <w:tcPr>
            <w:tcW w:w="5996" w:type="dxa"/>
            <w:gridSpan w:val="5"/>
          </w:tcPr>
          <w:p w:rsidR="00D20976" w:rsidRDefault="00D20976" w:rsidP="000812EA">
            <w:r>
              <w:t>Function:</w:t>
            </w:r>
          </w:p>
          <w:p w:rsidR="00D20976" w:rsidRDefault="00D20976" w:rsidP="000812EA">
            <w:r>
              <w:t>Events Insert, Edit, and Delete             TEST GROUP 5</w:t>
            </w:r>
          </w:p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Step no</w:t>
            </w:r>
          </w:p>
        </w:tc>
        <w:tc>
          <w:tcPr>
            <w:tcW w:w="2813" w:type="dxa"/>
          </w:tcPr>
          <w:p w:rsidR="00D20976" w:rsidRDefault="00D20976" w:rsidP="000812EA">
            <w:r>
              <w:t>Operator Action</w:t>
            </w:r>
          </w:p>
        </w:tc>
        <w:tc>
          <w:tcPr>
            <w:tcW w:w="1523" w:type="dxa"/>
          </w:tcPr>
          <w:p w:rsidR="00D20976" w:rsidRDefault="00D20976" w:rsidP="000812EA">
            <w:r>
              <w:t>Expected Results</w:t>
            </w:r>
          </w:p>
        </w:tc>
        <w:tc>
          <w:tcPr>
            <w:tcW w:w="1166" w:type="dxa"/>
          </w:tcPr>
          <w:p w:rsidR="00D20976" w:rsidRDefault="00D20976" w:rsidP="000812EA">
            <w:r>
              <w:t>Evaluation Criteria</w:t>
            </w:r>
          </w:p>
        </w:tc>
        <w:tc>
          <w:tcPr>
            <w:tcW w:w="1845" w:type="dxa"/>
          </w:tcPr>
          <w:p w:rsidR="00D20976" w:rsidRDefault="00D20976" w:rsidP="000812EA">
            <w:r>
              <w:t>Observed Results</w:t>
            </w:r>
          </w:p>
        </w:tc>
        <w:tc>
          <w:tcPr>
            <w:tcW w:w="702" w:type="dxa"/>
          </w:tcPr>
          <w:p w:rsidR="00D20976" w:rsidRDefault="00D20976" w:rsidP="000812EA">
            <w:r>
              <w:t>PASS</w:t>
            </w:r>
          </w:p>
        </w:tc>
        <w:tc>
          <w:tcPr>
            <w:tcW w:w="760" w:type="dxa"/>
          </w:tcPr>
          <w:p w:rsidR="00D20976" w:rsidRDefault="00D20976" w:rsidP="000812EA">
            <w:r>
              <w:t>FAIL</w:t>
            </w:r>
          </w:p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1</w:t>
            </w:r>
          </w:p>
        </w:tc>
        <w:tc>
          <w:tcPr>
            <w:tcW w:w="2813" w:type="dxa"/>
          </w:tcPr>
          <w:p w:rsidR="00D20976" w:rsidRDefault="00D20976" w:rsidP="00D20976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Events page</w:t>
            </w:r>
          </w:p>
        </w:tc>
        <w:tc>
          <w:tcPr>
            <w:tcW w:w="1523" w:type="dxa"/>
          </w:tcPr>
          <w:p w:rsidR="00D20976" w:rsidRDefault="00D20976" w:rsidP="00D20976">
            <w:r>
              <w:t>Redirect to Events page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2</w:t>
            </w:r>
          </w:p>
        </w:tc>
        <w:tc>
          <w:tcPr>
            <w:tcW w:w="2813" w:type="dxa"/>
          </w:tcPr>
          <w:p w:rsidR="00D20976" w:rsidRDefault="00D20976" w:rsidP="00D20976">
            <w:r>
              <w:t>Insert “Test Name”,  “4/15/2015”, “4PM-6PM”, “Test Location”, “This is a test description.”, “</w:t>
            </w:r>
            <w:r w:rsidRPr="00D20976">
              <w:t>http://www.test.com</w:t>
            </w:r>
            <w:r>
              <w:t>” as a visible event by typing into the corresponding fields and clicking submit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The new event is added to the database, the result can be seen from the Events page and the </w:t>
            </w:r>
            <w:r w:rsidR="001E3FEF">
              <w:t xml:space="preserve"> </w:t>
            </w:r>
            <w:r>
              <w:t xml:space="preserve"> current students index page 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3</w:t>
            </w:r>
          </w:p>
        </w:tc>
        <w:tc>
          <w:tcPr>
            <w:tcW w:w="2813" w:type="dxa"/>
          </w:tcPr>
          <w:p w:rsidR="00D20976" w:rsidRDefault="00D20976" w:rsidP="00D20976">
            <w:r>
              <w:t xml:space="preserve">Edit the event by replacing the words “Test” with the word “Real” by clicking edit next to the event, revising the information, and then clicking submit 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Redirected to an edit page and then back to the Events page. The event information is altered in the database, results can be seen from Events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4</w:t>
            </w:r>
          </w:p>
        </w:tc>
        <w:tc>
          <w:tcPr>
            <w:tcW w:w="2813" w:type="dxa"/>
          </w:tcPr>
          <w:p w:rsidR="00D20976" w:rsidRDefault="00D20976" w:rsidP="00D20976">
            <w:r>
              <w:t>Delete the event by clicking the delete button next to the event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The event should no longer be in the database. The result can be seen from the Events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</w:tbl>
    <w:p w:rsidR="00D20976" w:rsidRDefault="00D20976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7"/>
        <w:gridCol w:w="2581"/>
        <w:gridCol w:w="1755"/>
        <w:gridCol w:w="1166"/>
        <w:gridCol w:w="1845"/>
        <w:gridCol w:w="702"/>
        <w:gridCol w:w="760"/>
      </w:tblGrid>
      <w:tr w:rsidR="000812EA" w:rsidTr="00975CA7">
        <w:tc>
          <w:tcPr>
            <w:tcW w:w="3348" w:type="dxa"/>
            <w:gridSpan w:val="2"/>
          </w:tcPr>
          <w:p w:rsidR="000812EA" w:rsidRDefault="000812EA" w:rsidP="000812EA">
            <w:r>
              <w:t>Test no:</w:t>
            </w:r>
          </w:p>
          <w:p w:rsidR="000812EA" w:rsidRDefault="000812EA" w:rsidP="000812EA">
            <w:pPr>
              <w:jc w:val="center"/>
            </w:pPr>
            <w:r>
              <w:t>1</w:t>
            </w:r>
          </w:p>
        </w:tc>
        <w:tc>
          <w:tcPr>
            <w:tcW w:w="6228" w:type="dxa"/>
            <w:gridSpan w:val="5"/>
          </w:tcPr>
          <w:p w:rsidR="000812EA" w:rsidRDefault="000812EA" w:rsidP="000812EA">
            <w:r>
              <w:t>Function:</w:t>
            </w:r>
          </w:p>
          <w:p w:rsidR="000812EA" w:rsidRDefault="000812EA" w:rsidP="000812EA">
            <w:r>
              <w:t>Slider Insert, Edit, and Delete             TEST GROUP 6</w:t>
            </w:r>
          </w:p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Step no</w:t>
            </w:r>
          </w:p>
        </w:tc>
        <w:tc>
          <w:tcPr>
            <w:tcW w:w="2581" w:type="dxa"/>
          </w:tcPr>
          <w:p w:rsidR="000812EA" w:rsidRDefault="000812EA" w:rsidP="000812EA">
            <w:r>
              <w:t>Operator Action</w:t>
            </w:r>
          </w:p>
        </w:tc>
        <w:tc>
          <w:tcPr>
            <w:tcW w:w="1755" w:type="dxa"/>
          </w:tcPr>
          <w:p w:rsidR="000812EA" w:rsidRDefault="000812EA" w:rsidP="000812EA">
            <w:r>
              <w:t>Expected Results</w:t>
            </w:r>
          </w:p>
        </w:tc>
        <w:tc>
          <w:tcPr>
            <w:tcW w:w="1166" w:type="dxa"/>
          </w:tcPr>
          <w:p w:rsidR="000812EA" w:rsidRDefault="000812EA" w:rsidP="000812EA">
            <w:r>
              <w:t>Evaluation Criteria</w:t>
            </w:r>
          </w:p>
        </w:tc>
        <w:tc>
          <w:tcPr>
            <w:tcW w:w="1845" w:type="dxa"/>
          </w:tcPr>
          <w:p w:rsidR="000812EA" w:rsidRDefault="000812EA" w:rsidP="000812EA">
            <w:r>
              <w:t>Observed Results</w:t>
            </w:r>
          </w:p>
        </w:tc>
        <w:tc>
          <w:tcPr>
            <w:tcW w:w="702" w:type="dxa"/>
          </w:tcPr>
          <w:p w:rsidR="000812EA" w:rsidRDefault="000812EA" w:rsidP="000812EA">
            <w:r>
              <w:t>PASS</w:t>
            </w:r>
          </w:p>
        </w:tc>
        <w:tc>
          <w:tcPr>
            <w:tcW w:w="760" w:type="dxa"/>
          </w:tcPr>
          <w:p w:rsidR="000812EA" w:rsidRDefault="000812EA" w:rsidP="000812EA">
            <w:r>
              <w:t>FAIL</w:t>
            </w:r>
          </w:p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1</w:t>
            </w:r>
          </w:p>
        </w:tc>
        <w:tc>
          <w:tcPr>
            <w:tcW w:w="2581" w:type="dxa"/>
          </w:tcPr>
          <w:p w:rsidR="000812EA" w:rsidRDefault="000812EA" w:rsidP="000812EA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Slider page</w:t>
            </w:r>
          </w:p>
        </w:tc>
        <w:tc>
          <w:tcPr>
            <w:tcW w:w="1755" w:type="dxa"/>
          </w:tcPr>
          <w:p w:rsidR="000812EA" w:rsidRDefault="000812EA" w:rsidP="000812EA">
            <w:r>
              <w:t>Redirect to Slider page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2</w:t>
            </w:r>
          </w:p>
        </w:tc>
        <w:tc>
          <w:tcPr>
            <w:tcW w:w="2581" w:type="dxa"/>
          </w:tcPr>
          <w:p w:rsidR="000812EA" w:rsidRDefault="000812EA" w:rsidP="000812EA">
            <w:r>
              <w:t>Insert an image file and the caption “Test caption” as a visible image by choosing a file, typing in the caption, and clicking Upload Image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The new image is added to the database, the result can be seen from the Slider page and the </w:t>
            </w:r>
            <w:r w:rsidR="001E3FEF">
              <w:t xml:space="preserve"> </w:t>
            </w:r>
            <w:r>
              <w:t xml:space="preserve"> index pages. The image slider will only display the first three images that are visible. If less than three are visible, there will be blank spaces on the slider. 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3</w:t>
            </w:r>
          </w:p>
        </w:tc>
        <w:tc>
          <w:tcPr>
            <w:tcW w:w="2581" w:type="dxa"/>
          </w:tcPr>
          <w:p w:rsidR="000812EA" w:rsidRDefault="000812EA" w:rsidP="000812EA">
            <w:r>
              <w:t xml:space="preserve">Edit the slider by changing the caption to “This is a caption” by clicking edit next to the image, revising the information, and then clicking submit 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Redirected to an edit page and then back to the Slider page. The caption information is altered in the database, results can be seen from Slider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4</w:t>
            </w:r>
          </w:p>
        </w:tc>
        <w:tc>
          <w:tcPr>
            <w:tcW w:w="2581" w:type="dxa"/>
          </w:tcPr>
          <w:p w:rsidR="000812EA" w:rsidRDefault="000812EA" w:rsidP="000812EA">
            <w:r>
              <w:t>Delete the image by clicking the delete button next to the image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The image should no longer be in the database. The result can be seen from the Slider page and </w:t>
            </w:r>
            <w:r>
              <w:lastRenderedPageBreak/>
              <w:t xml:space="preserve">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0812EA" w:rsidRDefault="000812EA" w:rsidP="000812EA">
            <w:r>
              <w:lastRenderedPageBreak/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</w:tbl>
    <w:p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748F" w:rsidRDefault="00D6748F" w:rsidP="00975CA7">
      <w:pPr>
        <w:spacing w:after="0" w:line="240" w:lineRule="auto"/>
      </w:pPr>
      <w:r>
        <w:separator/>
      </w:r>
    </w:p>
  </w:endnote>
  <w:endnote w:type="continuationSeparator" w:id="0">
    <w:p w:rsidR="00D6748F" w:rsidRDefault="00D6748F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748F" w:rsidRDefault="00D6748F" w:rsidP="00975CA7">
      <w:pPr>
        <w:spacing w:after="0" w:line="240" w:lineRule="auto"/>
      </w:pPr>
      <w:r>
        <w:separator/>
      </w:r>
    </w:p>
  </w:footnote>
  <w:footnote w:type="continuationSeparator" w:id="0">
    <w:p w:rsidR="00D6748F" w:rsidRDefault="00D6748F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rAUA4IIgliwAAAA="/>
  </w:docVars>
  <w:rsids>
    <w:rsidRoot w:val="00932329"/>
    <w:rsid w:val="000172A3"/>
    <w:rsid w:val="00025CC0"/>
    <w:rsid w:val="000778F0"/>
    <w:rsid w:val="000812EA"/>
    <w:rsid w:val="00093148"/>
    <w:rsid w:val="000A1EBC"/>
    <w:rsid w:val="000C083F"/>
    <w:rsid w:val="000D4943"/>
    <w:rsid w:val="000F082C"/>
    <w:rsid w:val="00132175"/>
    <w:rsid w:val="00166F76"/>
    <w:rsid w:val="001C5746"/>
    <w:rsid w:val="001E3FEF"/>
    <w:rsid w:val="001F2CB9"/>
    <w:rsid w:val="0023164E"/>
    <w:rsid w:val="00245E9C"/>
    <w:rsid w:val="00272CBE"/>
    <w:rsid w:val="002914E6"/>
    <w:rsid w:val="003017D7"/>
    <w:rsid w:val="003D12B8"/>
    <w:rsid w:val="003D2581"/>
    <w:rsid w:val="0040149E"/>
    <w:rsid w:val="00411C63"/>
    <w:rsid w:val="0044281D"/>
    <w:rsid w:val="00472396"/>
    <w:rsid w:val="004C39B0"/>
    <w:rsid w:val="005960AD"/>
    <w:rsid w:val="005962F1"/>
    <w:rsid w:val="005C6DC2"/>
    <w:rsid w:val="005E540A"/>
    <w:rsid w:val="005F0948"/>
    <w:rsid w:val="005F3F0F"/>
    <w:rsid w:val="005F711F"/>
    <w:rsid w:val="00693D90"/>
    <w:rsid w:val="00702450"/>
    <w:rsid w:val="00716071"/>
    <w:rsid w:val="00726253"/>
    <w:rsid w:val="007409AA"/>
    <w:rsid w:val="007717EE"/>
    <w:rsid w:val="007932CC"/>
    <w:rsid w:val="008757CD"/>
    <w:rsid w:val="00880A8C"/>
    <w:rsid w:val="008C4EE2"/>
    <w:rsid w:val="008F3EF1"/>
    <w:rsid w:val="00932329"/>
    <w:rsid w:val="00975CA7"/>
    <w:rsid w:val="009A666D"/>
    <w:rsid w:val="00A3192E"/>
    <w:rsid w:val="00AD5A02"/>
    <w:rsid w:val="00AE2F58"/>
    <w:rsid w:val="00B4781A"/>
    <w:rsid w:val="00BA2D82"/>
    <w:rsid w:val="00BA4FB2"/>
    <w:rsid w:val="00BD54CF"/>
    <w:rsid w:val="00C17741"/>
    <w:rsid w:val="00C326D8"/>
    <w:rsid w:val="00CC6B8D"/>
    <w:rsid w:val="00CD4826"/>
    <w:rsid w:val="00CE3648"/>
    <w:rsid w:val="00D1178B"/>
    <w:rsid w:val="00D20976"/>
    <w:rsid w:val="00D24383"/>
    <w:rsid w:val="00D35EAF"/>
    <w:rsid w:val="00D6748F"/>
    <w:rsid w:val="00D96331"/>
    <w:rsid w:val="00DD76B9"/>
    <w:rsid w:val="00E24290"/>
    <w:rsid w:val="00EC00DE"/>
    <w:rsid w:val="00F0039B"/>
    <w:rsid w:val="00F053B4"/>
    <w:rsid w:val="00F47A4A"/>
    <w:rsid w:val="00F64C7D"/>
    <w:rsid w:val="00F758D0"/>
    <w:rsid w:val="00F9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0</Pages>
  <Words>1553</Words>
  <Characters>885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0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Depew, John</cp:lastModifiedBy>
  <cp:revision>47</cp:revision>
  <dcterms:created xsi:type="dcterms:W3CDTF">2018-04-10T17:12:00Z</dcterms:created>
  <dcterms:modified xsi:type="dcterms:W3CDTF">2018-04-26T18:43:00Z</dcterms:modified>
</cp:coreProperties>
</file>